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Bogotá, Colombia</w:t>
      </w:r>
    </w:p>
    <w:bookmarkStart w:id="23" w:name="dear-hiring-manager"/>
    <w:p>
      <w:pPr>
        <w:pStyle w:val="Heading2"/>
      </w:pPr>
      <w:r>
        <w:t xml:space="preserve">Dear Hiring Manager,</w:t>
      </w:r>
    </w:p>
    <w:p>
      <w:pPr>
        <w:pStyle w:val="FirstParagraph"/>
      </w:pPr>
      <w:r>
        <w:t xml:space="preserve">I am writing to express my enthusiastic interest in the Marketing Manager position at [Company Name] in Colombia Bogotá. As a results-driven marketing professional with over [X years] of experience in developing and executing strategic campaigns, I am eager to contribute my expertise to a dynamic organization that values innovation, cultural insight, and measurable impact. Colombia Bogotá, as one of the most vibrant economic and cultural hubs in Latin America, presents an exciting opportunity for a Marketing Manager to shape brand narratives that resonate with diverse audiences while driving growth in a rapidly evolving market.</w:t>
      </w:r>
    </w:p>
    <w:p>
      <w:pPr>
        <w:pStyle w:val="BodyText"/>
      </w:pPr>
      <w:r>
        <w:t xml:space="preserve">Throughout my career, I have consistently demonstrated the ability to align marketing strategies with business objectives, leveraging data-driven insights and creative thinking to elevate brand visibility and customer engagement. My experience spans digital marketing, content development, market research, and cross-functional team leadership—all of which have prepared me to thrive in the fast-paced environment of Colombia Bogotá. I am particularly drawn to this role because it offers the chance to work within a region known for its entrepreneurial energy and cultural richness, where a Marketing Manager can play a pivotal role in bridging global trends with local needs.</w:t>
      </w:r>
    </w:p>
    <w:bookmarkStart w:id="20" w:name="Xc139abedda0b61b2b63913acc7d9fd65c020976"/>
    <w:p>
      <w:pPr>
        <w:pStyle w:val="Heading3"/>
      </w:pPr>
      <w:r>
        <w:t xml:space="preserve">Understanding the Unique Landscape of Colombia Bogotá</w:t>
      </w:r>
    </w:p>
    <w:p>
      <w:pPr>
        <w:pStyle w:val="FirstParagraph"/>
      </w:pPr>
      <w:r>
        <w:t xml:space="preserve">Colombia Bogotá is not only the capital of the country but also a melting pot of traditions, innovation, and economic opportunity. As a Marketing Manager in this city, I understand that success hinges on a deep appreciation for its cultural nuances and the ability to create campaigns that reflect both local identity and global relevance. My previous work with multicultural audiences has equipped me to navigate these complexities effectively. For instance, while leading a digital marketing initiative for [Previous Company Name], I tailored content strategies to align with regional preferences, resulting in a 35% increase in engagement rates. This experience taught me the value of cultural sensitivity and adaptability—qualities that are essential for a Marketing Manager operating in Bogotá’s diverse market.</w:t>
      </w:r>
    </w:p>
    <w:p>
      <w:pPr>
        <w:pStyle w:val="BodyText"/>
      </w:pPr>
      <w:r>
        <w:t xml:space="preserve">Moreover, Bogotá’s growing tech sector and increasing digital adoption present unique opportunities for innovative marketing approaches. I have successfully leveraged social media, influencer partnerships, and data analytics to drive brand awareness in similar markets. In my role as Marketing Manager at [Previous Company Name], I spearheaded a campaign that utilized localized content and targeted Facebook ads, achieving a 20% boost in sales within six months. This achievement underscores my ability to translate market insights into actionable strategies that resonate with specific demographics, a skill I am eager to apply in Colombia Bogotá.</w:t>
      </w:r>
    </w:p>
    <w:bookmarkEnd w:id="20"/>
    <w:bookmarkStart w:id="21" w:name="Xab21ea463ba3f7d1292245de7f5d5a9066f34ff"/>
    <w:p>
      <w:pPr>
        <w:pStyle w:val="Heading3"/>
      </w:pPr>
      <w:r>
        <w:t xml:space="preserve">Why I Am the Ideal Candidate for the Marketing Manager Role</w:t>
      </w:r>
    </w:p>
    <w:p>
      <w:pPr>
        <w:pStyle w:val="FirstParagraph"/>
      </w:pPr>
      <w:r>
        <w:t xml:space="preserve">As a Marketing Manager, I bring a proven track record of delivering results through strategic planning and execution. My ability to analyze market trends, identify growth opportunities, and collaborate with cross-functional teams has consistently contributed to the success of my organizations. For example, at [Previous Company Name], I led the rebranding of a product line that increased customer retention by 25% within a year. This project required close coordination with design, sales, and operations teams, highlighting my strength in fostering collaboration and aligning departmental goals with overarching business strategies.</w:t>
      </w:r>
    </w:p>
    <w:p>
      <w:pPr>
        <w:pStyle w:val="BodyText"/>
      </w:pPr>
      <w:r>
        <w:t xml:space="preserve">In addition to my technical skills in digital marketing tools such as Google Analytics, SEO optimization, and CRM platforms, I am passionate about storytelling. I believe that compelling narratives are the cornerstone of effective marketing. Whether through social media content, email campaigns, or event sponsorships, I strive to create experiences that connect with audiences on an emotional level. This approach has been instrumental in building brand loyalty and driving customer advocacy in previous roles.</w:t>
      </w:r>
    </w:p>
    <w:p>
      <w:pPr>
        <w:pStyle w:val="BodyText"/>
      </w:pPr>
      <w:r>
        <w:t xml:space="preserve">One of my core strengths is my ability to adapt to changing market conditions. Colombia Bogotá’s business environment is dynamic, with new competitors and consumer preferences emerging regularly. I thrive in such settings by staying agile and proactive. For instance, during the pandemic, I quickly pivoted a client’s marketing strategy to focus on e-commerce and virtual engagement, which not only sustained their revenue but also expanded their customer base. This adaptability ensures that I can lead campaigns that remain relevant and impactful in Bogotá’s evolving market.</w:t>
      </w:r>
    </w:p>
    <w:bookmarkEnd w:id="21"/>
    <w:bookmarkStart w:id="22" w:name="Xe5ca0958bafa772a879685aca4828eff67cc1a5"/>
    <w:p>
      <w:pPr>
        <w:pStyle w:val="Heading3"/>
      </w:pPr>
      <w:r>
        <w:t xml:space="preserve">Contributing to [Company Name]’s Vision in Colombia Bogotá</w:t>
      </w:r>
    </w:p>
    <w:p>
      <w:pPr>
        <w:pStyle w:val="FirstParagraph"/>
      </w:pPr>
      <w:r>
        <w:t xml:space="preserve">I am particularly impressed by [Company Name]’s commitment to [specific value or mission, e.g., "innovation in sustainable products" or "connecting global brands with local communities"]. As a Marketing Manager, I am confident that my strategic mindset and creative vision will align seamlessly with your goals. I would bring a fresh perspective to your team, combined with the experience needed to execute campaigns that drive measurable outcomes.</w:t>
      </w:r>
    </w:p>
    <w:p>
      <w:pPr>
        <w:pStyle w:val="BodyText"/>
      </w:pPr>
      <w:r>
        <w:t xml:space="preserve">Furthermore, my fluency in [Spanish/other languages] and familiarity with Latin American market dynamics would enable me to bridge communication gaps and ensure that marketing efforts are culturally resonant. I am also open to learning more about [Company Name]’s specific challenges and opportunities in Colombia Bogotá, as I believe that understanding the local context is critical for crafting effective strategies.</w:t>
      </w:r>
    </w:p>
    <w:p>
      <w:pPr>
        <w:pStyle w:val="BodyText"/>
      </w:pPr>
      <w:r>
        <w:t xml:space="preserve">Conclusion</w:t>
      </w:r>
    </w:p>
    <w:p>
      <w:pPr>
        <w:pStyle w:val="BodyText"/>
      </w:pPr>
      <w:r>
        <w:t xml:space="preserve">In conclusion, I am excited about the possibility of joining [Company Name] as a Marketing Manager in Colombia Bogotá. My blend of strategic thinking, creative problem-solving, and cultural awareness positions me to make a meaningful contribution to your team. I would welcome the opportunity to discuss how my skills and experiences align with your needs.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Colombia Bogotá</dc:title>
  <dc:creator/>
  <cp:keywords/>
  <dcterms:created xsi:type="dcterms:W3CDTF">2026-07-24T14:04:34Z</dcterms:created>
  <dcterms:modified xsi:type="dcterms:W3CDTF">2026-07-24T14:04:34Z</dcterms:modified>
</cp:coreProperties>
</file>

<file path=docProps/custom.xml><?xml version="1.0" encoding="utf-8"?>
<Properties xmlns="http://schemas.openxmlformats.org/officeDocument/2006/custom-properties" xmlns:vt="http://schemas.openxmlformats.org/officeDocument/2006/docPropsVTypes"/>
</file>